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21F1C" w14:paraId="7439C26F" w14:textId="77777777" w:rsidTr="00421F1C">
        <w:tc>
          <w:tcPr>
            <w:tcW w:w="9017" w:type="dxa"/>
          </w:tcPr>
          <w:p w14:paraId="14676D03" w14:textId="77777777" w:rsidR="00421F1C" w:rsidRDefault="00421F1C" w:rsidP="00421F1C">
            <w:pPr>
              <w:tabs>
                <w:tab w:val="left" w:pos="6315"/>
              </w:tabs>
            </w:pPr>
            <w:r>
              <w:tab/>
            </w:r>
          </w:p>
          <w:p w14:paraId="66E51376" w14:textId="1366D3BB" w:rsidR="00421F1C" w:rsidRPr="005909F5" w:rsidRDefault="00421F1C" w:rsidP="00421F1C">
            <w:pPr>
              <w:tabs>
                <w:tab w:val="left" w:pos="6315"/>
              </w:tabs>
              <w:rPr>
                <w:rFonts w:ascii="Cambria" w:hAnsi="Cambria"/>
              </w:rPr>
            </w:pPr>
            <w:r>
              <w:t xml:space="preserve">  </w:t>
            </w:r>
            <w:r w:rsidRPr="005909F5">
              <w:rPr>
                <w:rFonts w:ascii="Cambria" w:hAnsi="Cambria"/>
              </w:rPr>
              <w:t>Certificate No……</w:t>
            </w:r>
            <w:r w:rsidR="009B68D0" w:rsidRPr="005909F5">
              <w:rPr>
                <w:rFonts w:ascii="Cambria" w:hAnsi="Cambria"/>
              </w:rPr>
              <w:t>………………</w:t>
            </w:r>
            <w:r w:rsidR="00A55762" w:rsidRPr="005909F5">
              <w:rPr>
                <w:rFonts w:ascii="Cambria" w:hAnsi="Cambria"/>
              </w:rPr>
              <w:t>….</w:t>
            </w:r>
            <w:r w:rsidRPr="005909F5">
              <w:rPr>
                <w:rFonts w:ascii="Cambria" w:hAnsi="Cambria"/>
              </w:rPr>
              <w:t>………</w:t>
            </w:r>
            <w:r w:rsidR="002577FB" w:rsidRPr="005909F5">
              <w:rPr>
                <w:rFonts w:ascii="Cambria" w:hAnsi="Cambria"/>
              </w:rPr>
              <w:t>…………………</w:t>
            </w:r>
            <w:r w:rsidR="00A55762" w:rsidRPr="005909F5">
              <w:rPr>
                <w:rFonts w:ascii="Cambria" w:hAnsi="Cambria"/>
              </w:rPr>
              <w:t>.</w:t>
            </w:r>
            <w:r w:rsidR="002577FB" w:rsidRPr="005909F5">
              <w:rPr>
                <w:rFonts w:ascii="Cambria" w:hAnsi="Cambria"/>
              </w:rPr>
              <w:t>……….</w:t>
            </w:r>
            <w:r w:rsidRPr="005909F5">
              <w:rPr>
                <w:rFonts w:ascii="Cambria" w:hAnsi="Cambria"/>
              </w:rPr>
              <w:t>….</w:t>
            </w:r>
          </w:p>
          <w:p w14:paraId="7D2876BF" w14:textId="2FCF7349" w:rsidR="00421F1C" w:rsidRDefault="00421F1C" w:rsidP="00421F1C"/>
          <w:p w14:paraId="14607846" w14:textId="44867569" w:rsidR="00421F1C" w:rsidRDefault="002577FB" w:rsidP="00421F1C">
            <w:r w:rsidRPr="003F15D4">
              <w:rPr>
                <w:rFonts w:ascii="Times New Roman" w:hAnsi="Times New Roman"/>
                <w:noProof/>
                <w:sz w:val="25"/>
                <w:szCs w:val="25"/>
                <w:lang w:val="en-IN" w:eastAsia="en-IN"/>
              </w:rPr>
              <w:drawing>
                <wp:anchor distT="0" distB="0" distL="114300" distR="114300" simplePos="0" relativeHeight="251659264" behindDoc="1" locked="0" layoutInCell="1" allowOverlap="1" wp14:anchorId="4251F4B7" wp14:editId="0FCD3912">
                  <wp:simplePos x="0" y="0"/>
                  <wp:positionH relativeFrom="margin">
                    <wp:posOffset>2053259</wp:posOffset>
                  </wp:positionH>
                  <wp:positionV relativeFrom="paragraph">
                    <wp:posOffset>17967</wp:posOffset>
                  </wp:positionV>
                  <wp:extent cx="1416685" cy="721217"/>
                  <wp:effectExtent l="0" t="0" r="0" b="317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1165" cy="723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F2C4B5" w14:textId="2F7DEA62" w:rsidR="00421F1C" w:rsidRDefault="00421F1C" w:rsidP="00421F1C">
            <w:pPr>
              <w:tabs>
                <w:tab w:val="left" w:pos="3675"/>
              </w:tabs>
            </w:pPr>
            <w:r>
              <w:t xml:space="preserve">                                                                                                     </w:t>
            </w:r>
            <w:r>
              <w:tab/>
            </w:r>
          </w:p>
          <w:p w14:paraId="23714533" w14:textId="77777777" w:rsidR="00421F1C" w:rsidRDefault="00421F1C" w:rsidP="00421F1C"/>
          <w:p w14:paraId="4B786927" w14:textId="77777777" w:rsidR="00421F1C" w:rsidRDefault="00421F1C" w:rsidP="00421F1C"/>
          <w:p w14:paraId="7692E791" w14:textId="77777777" w:rsidR="00421F1C" w:rsidRDefault="00421F1C" w:rsidP="00421F1C"/>
          <w:p w14:paraId="7CCAA2F4" w14:textId="77777777" w:rsidR="00421F1C" w:rsidRDefault="00421F1C" w:rsidP="00421F1C"/>
          <w:p w14:paraId="04DA5F75" w14:textId="77777777" w:rsidR="00421F1C" w:rsidRDefault="00421F1C" w:rsidP="00421F1C"/>
          <w:p w14:paraId="488CC5DF" w14:textId="44BBE0D3" w:rsidR="00421F1C" w:rsidRDefault="00421F1C" w:rsidP="00421F1C">
            <w:r>
              <w:t xml:space="preserve">              ………………………………………………………………………………………………………………………………..</w:t>
            </w:r>
          </w:p>
          <w:p w14:paraId="5B8FE8F5" w14:textId="4D5AE4D7" w:rsidR="00421F1C" w:rsidRDefault="00421F1C" w:rsidP="00421F1C">
            <w:r>
              <w:t xml:space="preserve">                                                         (Name and Address of ATSTO)</w:t>
            </w:r>
          </w:p>
          <w:p w14:paraId="3AE8DCE4" w14:textId="77777777" w:rsidR="00421F1C" w:rsidRDefault="00421F1C" w:rsidP="00421F1C"/>
          <w:p w14:paraId="578B97D2" w14:textId="77777777" w:rsidR="00E763BB" w:rsidRDefault="00E763BB" w:rsidP="00421F1C"/>
          <w:p w14:paraId="717F964F" w14:textId="77777777" w:rsidR="00E763BB" w:rsidRDefault="00421F1C" w:rsidP="00421F1C">
            <w:r>
              <w:t xml:space="preserve">                                                                      </w:t>
            </w:r>
          </w:p>
          <w:p w14:paraId="6566DCC6" w14:textId="2E789A1E" w:rsid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t xml:space="preserve">                                                                     </w:t>
            </w:r>
            <w:r w:rsidR="00421F1C" w:rsidRPr="00421F1C">
              <w:rPr>
                <w:rFonts w:ascii="Cambria" w:hAnsi="Cambria"/>
                <w:b/>
                <w:bCs/>
                <w:sz w:val="28"/>
                <w:szCs w:val="28"/>
              </w:rPr>
              <w:t>CERTIFICATE</w:t>
            </w:r>
          </w:p>
          <w:p w14:paraId="7D1D8B8D" w14:textId="77777777" w:rsidR="00E763BB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5CFAC97E" w14:textId="77777777" w:rsidR="00E763BB" w:rsidRP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36308F71" w14:textId="77777777" w:rsidR="00421F1C" w:rsidRDefault="00421F1C" w:rsidP="00421F1C"/>
          <w:p w14:paraId="58F4FA78" w14:textId="590CFC8F" w:rsidR="00605ADB" w:rsidRDefault="00605ADB" w:rsidP="00605ADB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is to certify that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r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/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s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_________________________________</w:t>
            </w:r>
            <w:r>
              <w:rPr>
                <w:rFonts w:ascii="Cambria" w:hAnsi="Cambria"/>
                <w:bCs/>
                <w:sz w:val="28"/>
                <w:szCs w:val="28"/>
              </w:rPr>
              <w:t>________________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  has complied all the requirements of CAR, Section-9, Series-L Part-III and accordingly authorized as </w:t>
            </w:r>
            <w:r w:rsidRPr="00D2013F">
              <w:rPr>
                <w:rFonts w:ascii="Cambria" w:hAnsi="Cambria"/>
                <w:b/>
                <w:bCs/>
                <w:sz w:val="28"/>
                <w:szCs w:val="28"/>
              </w:rPr>
              <w:t>Instructor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>
              <w:rPr>
                <w:rFonts w:ascii="Cambria" w:hAnsi="Cambria"/>
                <w:bCs/>
                <w:sz w:val="28"/>
                <w:szCs w:val="28"/>
              </w:rPr>
              <w:t xml:space="preserve">in the following subjects and the courses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to discharge the functions as mentioned in the above CAR.</w:t>
            </w:r>
          </w:p>
          <w:p w14:paraId="4939AD21" w14:textId="77777777" w:rsidR="00605ADB" w:rsidRPr="00F47172" w:rsidRDefault="00605ADB" w:rsidP="00605ADB">
            <w:pPr>
              <w:tabs>
                <w:tab w:val="left" w:pos="7610"/>
              </w:tabs>
              <w:spacing w:line="269" w:lineRule="exact"/>
              <w:ind w:left="171" w:right="125"/>
              <w:jc w:val="both"/>
              <w:rPr>
                <w:b/>
                <w:bCs/>
                <w:strike/>
                <w:sz w:val="28"/>
                <w:szCs w:val="28"/>
              </w:rPr>
            </w:pPr>
            <w:r>
              <w:rPr>
                <w:b/>
                <w:bCs/>
                <w:strike/>
                <w:sz w:val="28"/>
                <w:szCs w:val="28"/>
              </w:rPr>
              <w:t xml:space="preserve"> </w:t>
            </w:r>
          </w:p>
          <w:p w14:paraId="2F225D28" w14:textId="77777777" w:rsidR="00605ADB" w:rsidRDefault="00605ADB" w:rsidP="00605ADB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1.                                                  2.                                               3. </w:t>
            </w:r>
          </w:p>
          <w:p w14:paraId="44B3952B" w14:textId="061001D1" w:rsidR="00605ADB" w:rsidRDefault="00605ADB" w:rsidP="00605ADB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  </w:t>
            </w:r>
          </w:p>
          <w:p w14:paraId="386E65B8" w14:textId="77777777" w:rsidR="00605ADB" w:rsidRDefault="00605ADB" w:rsidP="00605ADB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4.                                                  5.                                               6.                                                                  </w:t>
            </w:r>
          </w:p>
          <w:p w14:paraId="7E41082D" w14:textId="77777777" w:rsidR="00605ADB" w:rsidRDefault="00605ADB" w:rsidP="00605ADB">
            <w:r>
              <w:t xml:space="preserve">                                                 </w:t>
            </w:r>
          </w:p>
          <w:p w14:paraId="1FE3995D" w14:textId="77777777" w:rsidR="00605ADB" w:rsidRDefault="00605ADB" w:rsidP="00605ADB"/>
          <w:p w14:paraId="797F57BA" w14:textId="35D15D22" w:rsidR="00605ADB" w:rsidRPr="006C08EF" w:rsidRDefault="00605ADB" w:rsidP="00605ADB">
            <w:pPr>
              <w:rPr>
                <w:b/>
                <w:bCs/>
                <w:sz w:val="28"/>
                <w:szCs w:val="28"/>
              </w:rPr>
            </w:pPr>
            <w:r>
              <w:t xml:space="preserve">  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</w:t>
            </w:r>
            <w:r w:rsidR="00082F55">
              <w:rPr>
                <w:rFonts w:ascii="Cambria" w:hAnsi="Cambria"/>
                <w:bCs/>
                <w:sz w:val="28"/>
                <w:szCs w:val="28"/>
              </w:rPr>
              <w:t>certificate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is valid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upto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……………………………</w:t>
            </w:r>
          </w:p>
          <w:p w14:paraId="724322C4" w14:textId="545CA424" w:rsidR="00421F1C" w:rsidRDefault="00E763BB" w:rsidP="00E763BB">
            <w:r>
              <w:t xml:space="preserve">                                        </w:t>
            </w:r>
          </w:p>
          <w:p w14:paraId="1499ACF8" w14:textId="77777777" w:rsidR="00421F1C" w:rsidRDefault="00421F1C" w:rsidP="00421F1C"/>
          <w:p w14:paraId="668D71FE" w14:textId="77777777" w:rsidR="00421F1C" w:rsidRDefault="00421F1C" w:rsidP="00421F1C"/>
          <w:p w14:paraId="25AE19DC" w14:textId="1F8DCEAC" w:rsidR="00421F1C" w:rsidRDefault="00E763BB" w:rsidP="00421F1C">
            <w:r>
              <w:t xml:space="preserve">  </w:t>
            </w:r>
          </w:p>
          <w:p w14:paraId="2322C951" w14:textId="0F7AABB4" w:rsidR="00421F1C" w:rsidRPr="005909F5" w:rsidRDefault="00E763BB" w:rsidP="005909F5">
            <w:pPr>
              <w:tabs>
                <w:tab w:val="left" w:pos="6315"/>
              </w:tabs>
              <w:rPr>
                <w:rFonts w:ascii="Cambria" w:hAnsi="Cambria"/>
              </w:rPr>
            </w:pPr>
            <w:r>
              <w:t xml:space="preserve">   </w:t>
            </w:r>
            <w:r w:rsidRPr="005909F5">
              <w:rPr>
                <w:rFonts w:ascii="Cambria" w:hAnsi="Cambria"/>
              </w:rPr>
              <w:t xml:space="preserve">Date: </w:t>
            </w:r>
          </w:p>
          <w:p w14:paraId="0891EB57" w14:textId="77777777" w:rsidR="00421F1C" w:rsidRPr="005909F5" w:rsidRDefault="00E763BB" w:rsidP="005909F5">
            <w:pPr>
              <w:tabs>
                <w:tab w:val="left" w:pos="6315"/>
              </w:tabs>
              <w:rPr>
                <w:rFonts w:ascii="Cambria" w:hAnsi="Cambria"/>
              </w:rPr>
            </w:pPr>
            <w:r w:rsidRPr="005909F5">
              <w:rPr>
                <w:rFonts w:ascii="Cambria" w:hAnsi="Cambria"/>
              </w:rPr>
              <w:t xml:space="preserve">   </w:t>
            </w:r>
          </w:p>
          <w:p w14:paraId="7019C32C" w14:textId="58C5E469" w:rsidR="00E763BB" w:rsidRPr="005909F5" w:rsidRDefault="00E763BB" w:rsidP="005909F5">
            <w:pPr>
              <w:tabs>
                <w:tab w:val="left" w:pos="6315"/>
              </w:tabs>
              <w:rPr>
                <w:rFonts w:ascii="Cambria" w:hAnsi="Cambria"/>
              </w:rPr>
            </w:pPr>
            <w:r w:rsidRPr="005909F5">
              <w:rPr>
                <w:rFonts w:ascii="Cambria" w:hAnsi="Cambria"/>
              </w:rPr>
              <w:t xml:space="preserve">   Place:                                                                                                  </w:t>
            </w:r>
            <w:r w:rsidR="001A7C36" w:rsidRPr="005909F5">
              <w:rPr>
                <w:rFonts w:ascii="Cambria" w:hAnsi="Cambria"/>
              </w:rPr>
              <w:t xml:space="preserve">       </w:t>
            </w:r>
            <w:r w:rsidRPr="005909F5">
              <w:rPr>
                <w:rFonts w:ascii="Cambria" w:hAnsi="Cambria"/>
              </w:rPr>
              <w:t xml:space="preserve">  (Signature and seal)</w:t>
            </w:r>
          </w:p>
          <w:p w14:paraId="60FE23F2" w14:textId="79B58EFF" w:rsidR="00421F1C" w:rsidRPr="005909F5" w:rsidRDefault="00E763BB" w:rsidP="005909F5">
            <w:pPr>
              <w:tabs>
                <w:tab w:val="left" w:pos="6315"/>
              </w:tabs>
              <w:rPr>
                <w:rFonts w:ascii="Cambria" w:hAnsi="Cambria"/>
              </w:rPr>
            </w:pPr>
            <w:r w:rsidRPr="005909F5">
              <w:rPr>
                <w:rFonts w:ascii="Cambria" w:hAnsi="Cambria"/>
              </w:rPr>
              <w:t xml:space="preserve">                                                                                                      </w:t>
            </w:r>
            <w:r w:rsidR="008A6243" w:rsidRPr="005909F5">
              <w:rPr>
                <w:rFonts w:ascii="Cambria" w:hAnsi="Cambria"/>
              </w:rPr>
              <w:t xml:space="preserve">       </w:t>
            </w:r>
            <w:r w:rsidRPr="005909F5">
              <w:rPr>
                <w:rFonts w:ascii="Cambria" w:hAnsi="Cambria"/>
              </w:rPr>
              <w:t xml:space="preserve"> Head of </w:t>
            </w:r>
            <w:r w:rsidR="006424EB" w:rsidRPr="005909F5">
              <w:rPr>
                <w:rFonts w:ascii="Cambria" w:hAnsi="Cambria"/>
              </w:rPr>
              <w:t>Training</w:t>
            </w:r>
            <w:r w:rsidR="00A15EAD" w:rsidRPr="005909F5">
              <w:rPr>
                <w:rFonts w:ascii="Cambria" w:hAnsi="Cambria"/>
              </w:rPr>
              <w:t>/Chief Instructor</w:t>
            </w:r>
            <w:r w:rsidRPr="005909F5">
              <w:rPr>
                <w:rFonts w:ascii="Cambria" w:hAnsi="Cambria"/>
              </w:rPr>
              <w:t xml:space="preserve">      </w:t>
            </w:r>
          </w:p>
          <w:p w14:paraId="10B5F5BA" w14:textId="77777777" w:rsidR="00421F1C" w:rsidRDefault="00421F1C" w:rsidP="00421F1C"/>
          <w:p w14:paraId="2FA088E2" w14:textId="77777777" w:rsidR="00421F1C" w:rsidRDefault="00421F1C" w:rsidP="00421F1C"/>
          <w:p w14:paraId="3CB0154D" w14:textId="77777777" w:rsidR="00421F1C" w:rsidRDefault="00421F1C" w:rsidP="00421F1C"/>
          <w:p w14:paraId="190A55F9" w14:textId="77777777" w:rsidR="00421F1C" w:rsidRDefault="00421F1C" w:rsidP="00421F1C"/>
          <w:p w14:paraId="0048643A" w14:textId="77777777" w:rsidR="00421F1C" w:rsidRDefault="00421F1C" w:rsidP="00421F1C"/>
        </w:tc>
      </w:tr>
    </w:tbl>
    <w:p w14:paraId="21D2D09D" w14:textId="77777777" w:rsidR="001D12BE" w:rsidRPr="00421F1C" w:rsidRDefault="000C0946" w:rsidP="00D60EC1"/>
    <w:sectPr w:rsidR="001D12BE" w:rsidRPr="00421F1C" w:rsidSect="00115F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985" w:right="1440" w:bottom="1276" w:left="1440" w:header="1361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91EEB" w14:textId="77777777" w:rsidR="002254C4" w:rsidRDefault="002254C4" w:rsidP="0003015B">
      <w:pPr>
        <w:spacing w:after="0" w:line="240" w:lineRule="auto"/>
      </w:pPr>
      <w:r>
        <w:separator/>
      </w:r>
    </w:p>
  </w:endnote>
  <w:endnote w:type="continuationSeparator" w:id="0">
    <w:p w14:paraId="37B963EB" w14:textId="77777777" w:rsidR="002254C4" w:rsidRDefault="002254C4" w:rsidP="0003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7160C" w14:textId="77777777" w:rsidR="000C0946" w:rsidRDefault="000C09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4696F" w14:textId="425F5671" w:rsidR="00F84B64" w:rsidRDefault="00F84B64" w:rsidP="00D25FD5">
    <w:pPr>
      <w:pStyle w:val="Footer"/>
      <w:tabs>
        <w:tab w:val="clear" w:pos="4680"/>
      </w:tabs>
      <w:spacing w:before="120" w:line="276" w:lineRule="auto"/>
      <w:rPr>
        <w:sz w:val="20"/>
      </w:rPr>
    </w:pPr>
    <w:r w:rsidRPr="00461A30">
      <w:rPr>
        <w:rFonts w:ascii="Times New Roman" w:hAnsi="Times New Roman" w:cs="Times New Roman"/>
        <w:noProof/>
        <w:color w:val="002060"/>
        <w:sz w:val="24"/>
        <w:szCs w:val="24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2F3EAE" wp14:editId="19848AE1">
              <wp:simplePos x="0" y="0"/>
              <wp:positionH relativeFrom="column">
                <wp:posOffset>-876300</wp:posOffset>
              </wp:positionH>
              <wp:positionV relativeFrom="paragraph">
                <wp:posOffset>7620</wp:posOffset>
              </wp:positionV>
              <wp:extent cx="7448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485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6B919B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9pt,.6pt" to="51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" strokecolor="#002060" strokeweight="1pt">
              <v:stroke joinstyle="miter"/>
            </v:line>
          </w:pict>
        </mc:Fallback>
      </mc:AlternateContent>
    </w:r>
    <w:sdt>
      <w:sdtPr>
        <w:rPr>
          <w:rFonts w:ascii="Times New Roman" w:hAnsi="Times New Roman" w:cs="Times New Roman"/>
          <w:color w:val="002060"/>
          <w:sz w:val="24"/>
          <w:szCs w:val="24"/>
        </w:rPr>
        <w:id w:val="-512992354"/>
        <w:docPartObj>
          <w:docPartGallery w:val="Page Numbers (Bottom of Page)"/>
          <w:docPartUnique/>
        </w:docPartObj>
      </w:sdtPr>
      <w:sdtEndPr/>
      <w:sdtContent>
        <w:r w:rsidR="000C0946">
          <w:rPr>
            <w:rFonts w:ascii="Times New Roman" w:hAnsi="Times New Roman" w:cs="Times New Roman"/>
            <w:b/>
            <w:bCs/>
            <w:color w:val="44546A" w:themeColor="text2"/>
          </w:rPr>
          <w:t>04</w:t>
        </w:r>
        <w:r w:rsidR="00D25FD5" w:rsidRPr="006F7184">
          <w:rPr>
            <w:rFonts w:ascii="Times New Roman" w:hAnsi="Times New Roman" w:cs="Times New Roman"/>
            <w:b/>
            <w:bCs/>
            <w:color w:val="44546A" w:themeColor="text2"/>
          </w:rPr>
          <w:t xml:space="preserve"> </w:t>
        </w:r>
        <w:r w:rsidR="000C0946">
          <w:rPr>
            <w:rFonts w:ascii="Times New Roman" w:hAnsi="Times New Roman" w:cs="Times New Roman"/>
            <w:b/>
            <w:bCs/>
            <w:color w:val="44546A" w:themeColor="text2"/>
          </w:rPr>
          <w:t>December</w:t>
        </w:r>
        <w:r w:rsidR="00D25FD5" w:rsidRPr="006F7184">
          <w:rPr>
            <w:rFonts w:ascii="Times New Roman" w:hAnsi="Times New Roman" w:cs="Times New Roman"/>
            <w:b/>
            <w:bCs/>
            <w:color w:val="44546A" w:themeColor="text2"/>
          </w:rPr>
          <w:t>, 20</w:t>
        </w:r>
        <w:r w:rsidR="000C0946">
          <w:rPr>
            <w:rFonts w:ascii="Times New Roman" w:hAnsi="Times New Roman" w:cs="Times New Roman"/>
            <w:b/>
            <w:bCs/>
            <w:color w:val="44546A" w:themeColor="text2"/>
          </w:rPr>
          <w:t>20</w:t>
        </w:r>
        <w:r w:rsidR="00D25FD5" w:rsidRPr="006F7184">
          <w:rPr>
            <w:rFonts w:ascii="Times New Roman" w:hAnsi="Times New Roman" w:cs="Times New Roman"/>
            <w:b/>
            <w:bCs/>
            <w:color w:val="44546A" w:themeColor="text2"/>
          </w:rPr>
          <w:t xml:space="preserve">    </w:t>
        </w:r>
        <w:r w:rsidR="00D25FD5">
          <w:rPr>
            <w:rFonts w:ascii="Times New Roman" w:hAnsi="Times New Roman" w:cs="Times New Roman"/>
            <w:b/>
            <w:bCs/>
            <w:color w:val="44546A" w:themeColor="text2"/>
          </w:rPr>
          <w:t xml:space="preserve">    Certificate</w:t>
        </w:r>
        <w:r w:rsidR="00D25FD5" w:rsidRPr="00CC73CE">
          <w:rPr>
            <w:rFonts w:ascii="Times New Roman" w:hAnsi="Times New Roman" w:cs="Times New Roman"/>
            <w:b/>
            <w:bCs/>
            <w:color w:val="44546A" w:themeColor="text2"/>
          </w:rPr>
          <w:t xml:space="preserve"> for </w:t>
        </w:r>
        <w:r w:rsidR="00D25FD5">
          <w:rPr>
            <w:rFonts w:ascii="Times New Roman" w:hAnsi="Times New Roman" w:cs="Times New Roman"/>
            <w:b/>
            <w:bCs/>
            <w:color w:val="44546A" w:themeColor="text2"/>
          </w:rPr>
          <w:t>I</w:t>
        </w:r>
        <w:r w:rsidR="00D25FD5" w:rsidRPr="00CC73CE">
          <w:rPr>
            <w:rFonts w:ascii="Times New Roman" w:hAnsi="Times New Roman" w:cs="Times New Roman"/>
            <w:b/>
            <w:bCs/>
            <w:color w:val="44546A" w:themeColor="text2"/>
          </w:rPr>
          <w:t xml:space="preserve">nstructor authorisation of </w:t>
        </w:r>
        <w:r w:rsidR="00D25FD5">
          <w:rPr>
            <w:rFonts w:ascii="Times New Roman" w:hAnsi="Times New Roman" w:cs="Times New Roman"/>
            <w:b/>
            <w:bCs/>
            <w:color w:val="44546A" w:themeColor="text2"/>
          </w:rPr>
          <w:t>ATSTO</w:t>
        </w:r>
        <w:r w:rsidR="000C0946">
          <w:rPr>
            <w:rFonts w:ascii="Times New Roman" w:hAnsi="Times New Roman" w:cs="Times New Roman"/>
            <w:b/>
            <w:bCs/>
            <w:color w:val="44546A" w:themeColor="text2"/>
          </w:rPr>
          <w:t>(rev. 1)</w:t>
        </w:r>
        <w:r w:rsidR="00D25FD5">
          <w:rPr>
            <w:rFonts w:ascii="Times New Roman" w:hAnsi="Times New Roman" w:cs="Times New Roman"/>
            <w:b/>
            <w:bCs/>
            <w:color w:val="44546A" w:themeColor="text2"/>
          </w:rPr>
          <w:t xml:space="preserve">       </w: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t xml:space="preserve">Page </w: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fldChar w:fldCharType="begin"/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instrText xml:space="preserve"> PAGE  \* Arabic  \* MERGEFORMAT </w:instrTex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fldChar w:fldCharType="separate"/>
        </w:r>
        <w:r w:rsidR="00D25FD5" w:rsidRPr="00D25FD5">
          <w:rPr>
            <w:rFonts w:ascii="Times New Roman" w:hAnsi="Times New Roman" w:cs="Times New Roman"/>
            <w:b/>
            <w:bCs/>
            <w:noProof/>
            <w:color w:val="44546A" w:themeColor="text2"/>
          </w:rPr>
          <w:t>1</w: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fldChar w:fldCharType="end"/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t xml:space="preserve"> of </w: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fldChar w:fldCharType="begin"/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instrText xml:space="preserve"> NUMPAGES  \* Arabic  \* MERGEFORMAT </w:instrTex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fldChar w:fldCharType="separate"/>
        </w:r>
        <w:r w:rsidR="00D25FD5" w:rsidRPr="00D25FD5">
          <w:rPr>
            <w:rFonts w:ascii="Times New Roman" w:hAnsi="Times New Roman" w:cs="Times New Roman"/>
            <w:b/>
            <w:bCs/>
            <w:noProof/>
            <w:color w:val="44546A" w:themeColor="text2"/>
          </w:rPr>
          <w:t>2</w:t>
        </w:r>
        <w:r w:rsidR="00D25FD5" w:rsidRPr="00D25FD5">
          <w:rPr>
            <w:rFonts w:ascii="Times New Roman" w:hAnsi="Times New Roman" w:cs="Times New Roman"/>
            <w:b/>
            <w:bCs/>
            <w:color w:val="44546A" w:themeColor="text2"/>
          </w:rPr>
          <w:fldChar w:fldCharType="end"/>
        </w:r>
        <w:r w:rsidR="00D25FD5">
          <w:rPr>
            <w:rFonts w:ascii="Times New Roman" w:hAnsi="Times New Roman" w:cs="Times New Roman"/>
            <w:b/>
            <w:bCs/>
            <w:color w:val="44546A" w:themeColor="text2"/>
          </w:rPr>
          <w:t xml:space="preserve">                    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AE1B0" w14:textId="77777777" w:rsidR="000C0946" w:rsidRDefault="000C09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868813" w14:textId="77777777" w:rsidR="002254C4" w:rsidRDefault="002254C4" w:rsidP="0003015B">
      <w:pPr>
        <w:spacing w:after="0" w:line="240" w:lineRule="auto"/>
      </w:pPr>
      <w:r>
        <w:separator/>
      </w:r>
    </w:p>
  </w:footnote>
  <w:footnote w:type="continuationSeparator" w:id="0">
    <w:p w14:paraId="156BF28E" w14:textId="77777777" w:rsidR="002254C4" w:rsidRDefault="002254C4" w:rsidP="0003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D49B31" w14:textId="77777777" w:rsidR="000C0946" w:rsidRDefault="000C09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13237" w14:textId="6F153629" w:rsidR="0003015B" w:rsidRDefault="0003015B" w:rsidP="0003015B">
    <w:pPr>
      <w:widowControl w:val="0"/>
      <w:overflowPunct w:val="0"/>
      <w:autoSpaceDE w:val="0"/>
      <w:autoSpaceDN w:val="0"/>
      <w:adjustRightInd w:val="0"/>
      <w:spacing w:after="240"/>
      <w:ind w:right="-14"/>
      <w:jc w:val="righ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351D7A" wp14:editId="58B8C682">
              <wp:simplePos x="0" y="0"/>
              <wp:positionH relativeFrom="column">
                <wp:posOffset>-809625</wp:posOffset>
              </wp:positionH>
              <wp:positionV relativeFrom="paragraph">
                <wp:posOffset>287655</wp:posOffset>
              </wp:positionV>
              <wp:extent cx="738187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818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1E2059" id="Straight Connector 5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75pt,22.65pt" to="517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" strokecolor="#2f5496 [2408]" strokeweight="1pt">
              <v:stroke joinstyle="miter"/>
            </v:line>
          </w:pict>
        </mc:Fallback>
      </mc:AlternateContent>
    </w:r>
    <w:r w:rsidRPr="003F15D4">
      <w:rPr>
        <w:rFonts w:ascii="Times New Roman" w:hAnsi="Times New Roman"/>
        <w:noProof/>
        <w:sz w:val="25"/>
        <w:szCs w:val="25"/>
        <w:lang w:val="en-IN" w:eastAsia="en-IN"/>
      </w:rPr>
      <w:drawing>
        <wp:anchor distT="0" distB="0" distL="114300" distR="114300" simplePos="0" relativeHeight="251664384" behindDoc="1" locked="0" layoutInCell="1" allowOverlap="1" wp14:anchorId="43A451D4" wp14:editId="11E3FB60">
          <wp:simplePos x="0" y="0"/>
          <wp:positionH relativeFrom="margin">
            <wp:posOffset>78006</wp:posOffset>
          </wp:positionH>
          <wp:positionV relativeFrom="paragraph">
            <wp:posOffset>-466725</wp:posOffset>
          </wp:positionV>
          <wp:extent cx="1418590" cy="69399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69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b/>
        <w:bCs/>
        <w:color w:val="000080"/>
      </w:rPr>
      <w:t xml:space="preserve">                                      </w:t>
    </w:r>
    <w:r w:rsidRPr="000B7D63">
      <w:rPr>
        <w:rFonts w:ascii="Times New Roman" w:hAnsi="Times New Roman"/>
        <w:color w:val="1F3864" w:themeColor="accent5" w:themeShade="80"/>
        <w:sz w:val="28"/>
        <w:szCs w:val="28"/>
      </w:rPr>
      <w:t>Form</w:t>
    </w:r>
    <w:r>
      <w:rPr>
        <w:rFonts w:ascii="Times New Roman" w:hAnsi="Times New Roman"/>
        <w:color w:val="1F3864" w:themeColor="accent5" w:themeShade="80"/>
        <w:sz w:val="28"/>
        <w:szCs w:val="28"/>
      </w:rPr>
      <w:t>: CAP-</w:t>
    </w:r>
    <w:r w:rsidR="005F6345">
      <w:rPr>
        <w:rFonts w:ascii="Times New Roman" w:hAnsi="Times New Roman"/>
        <w:color w:val="1F3864" w:themeColor="accent5" w:themeShade="80"/>
        <w:sz w:val="28"/>
        <w:szCs w:val="28"/>
      </w:rPr>
      <w:t>0</w:t>
    </w:r>
    <w:r w:rsidR="00C66A69">
      <w:rPr>
        <w:rFonts w:ascii="Times New Roman" w:hAnsi="Times New Roman"/>
        <w:color w:val="1F3864" w:themeColor="accent5" w:themeShade="80"/>
        <w:sz w:val="28"/>
        <w:szCs w:val="28"/>
      </w:rPr>
      <w:t>4</w:t>
    </w:r>
    <w:r w:rsidR="007E473E">
      <w:rPr>
        <w:rFonts w:ascii="Times New Roman" w:hAnsi="Times New Roman"/>
        <w:color w:val="1F3864" w:themeColor="accent5" w:themeShade="80"/>
        <w:sz w:val="28"/>
        <w:szCs w:val="28"/>
      </w:rPr>
      <w:t>/</w:t>
    </w:r>
    <w:r w:rsidR="00800785">
      <w:rPr>
        <w:rFonts w:ascii="Times New Roman" w:hAnsi="Times New Roman"/>
        <w:color w:val="1F3864" w:themeColor="accent5" w:themeShade="80"/>
        <w:sz w:val="28"/>
        <w:szCs w:val="28"/>
      </w:rPr>
      <w:t>00</w:t>
    </w:r>
    <w:r w:rsidR="008D1492">
      <w:rPr>
        <w:rFonts w:ascii="Times New Roman" w:hAnsi="Times New Roman"/>
        <w:color w:val="1F3864" w:themeColor="accent5" w:themeShade="80"/>
        <w:sz w:val="28"/>
        <w:szCs w:val="28"/>
      </w:rPr>
      <w:t>9</w:t>
    </w:r>
    <w:r w:rsidR="00082F55">
      <w:rPr>
        <w:rFonts w:ascii="Times New Roman" w:hAnsi="Times New Roman"/>
        <w:color w:val="1F3864" w:themeColor="accent5" w:themeShade="80"/>
        <w:sz w:val="28"/>
        <w:szCs w:val="28"/>
      </w:rPr>
      <w:t>(rev.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4438D0" w14:textId="77777777" w:rsidR="000C0946" w:rsidRDefault="000C09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D58A1"/>
    <w:multiLevelType w:val="hybridMultilevel"/>
    <w:tmpl w:val="DE74AAF8"/>
    <w:lvl w:ilvl="0" w:tplc="76DC5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B3B7E"/>
    <w:multiLevelType w:val="hybridMultilevel"/>
    <w:tmpl w:val="BB10EEE0"/>
    <w:lvl w:ilvl="0" w:tplc="6E041520">
      <w:start w:val="2"/>
      <w:numFmt w:val="decimal"/>
      <w:lvlText w:val="%1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144607C9"/>
    <w:multiLevelType w:val="hybridMultilevel"/>
    <w:tmpl w:val="BE08E6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02B5D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A69B8"/>
    <w:multiLevelType w:val="hybridMultilevel"/>
    <w:tmpl w:val="8542B55E"/>
    <w:lvl w:ilvl="0" w:tplc="54BC3E7C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9F0660"/>
    <w:multiLevelType w:val="hybridMultilevel"/>
    <w:tmpl w:val="4E766AA2"/>
    <w:lvl w:ilvl="0" w:tplc="5EAAFD0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35D31"/>
    <w:multiLevelType w:val="hybridMultilevel"/>
    <w:tmpl w:val="CDCA6B10"/>
    <w:lvl w:ilvl="0" w:tplc="4F2CE56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D62F2"/>
    <w:multiLevelType w:val="hybridMultilevel"/>
    <w:tmpl w:val="CC7067AE"/>
    <w:lvl w:ilvl="0" w:tplc="EA845816">
      <w:start w:val="8"/>
      <w:numFmt w:val="decimal"/>
      <w:lvlText w:val="%1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5924CF"/>
    <w:multiLevelType w:val="hybridMultilevel"/>
    <w:tmpl w:val="98DCAE2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07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33DC0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F7297"/>
    <w:multiLevelType w:val="hybridMultilevel"/>
    <w:tmpl w:val="C4C2D6E8"/>
    <w:lvl w:ilvl="0" w:tplc="4F2CE566">
      <w:start w:val="2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wMTUyMTA0MjdS0lEKTi0uzszPAykwrQUA5oy/1SwAAAA="/>
  </w:docVars>
  <w:rsids>
    <w:rsidRoot w:val="003B47F9"/>
    <w:rsid w:val="000062F3"/>
    <w:rsid w:val="0002312B"/>
    <w:rsid w:val="0003015B"/>
    <w:rsid w:val="00047560"/>
    <w:rsid w:val="0005557E"/>
    <w:rsid w:val="00061C12"/>
    <w:rsid w:val="00061F92"/>
    <w:rsid w:val="00082F55"/>
    <w:rsid w:val="000B413C"/>
    <w:rsid w:val="000B7E6D"/>
    <w:rsid w:val="000C0946"/>
    <w:rsid w:val="000F4D53"/>
    <w:rsid w:val="00115F72"/>
    <w:rsid w:val="0013161A"/>
    <w:rsid w:val="00142910"/>
    <w:rsid w:val="001A7C36"/>
    <w:rsid w:val="001E1218"/>
    <w:rsid w:val="002254C4"/>
    <w:rsid w:val="00233511"/>
    <w:rsid w:val="00257123"/>
    <w:rsid w:val="002577FB"/>
    <w:rsid w:val="002D233A"/>
    <w:rsid w:val="00354ED1"/>
    <w:rsid w:val="003A47A4"/>
    <w:rsid w:val="003B47F9"/>
    <w:rsid w:val="003B749C"/>
    <w:rsid w:val="003C30F1"/>
    <w:rsid w:val="003E0619"/>
    <w:rsid w:val="003F65DF"/>
    <w:rsid w:val="004128E9"/>
    <w:rsid w:val="00421F1C"/>
    <w:rsid w:val="004356E7"/>
    <w:rsid w:val="004B08F4"/>
    <w:rsid w:val="004C59A5"/>
    <w:rsid w:val="004F335E"/>
    <w:rsid w:val="005166B6"/>
    <w:rsid w:val="00521535"/>
    <w:rsid w:val="00542626"/>
    <w:rsid w:val="00556930"/>
    <w:rsid w:val="005830B2"/>
    <w:rsid w:val="005909F5"/>
    <w:rsid w:val="005C5634"/>
    <w:rsid w:val="005F6345"/>
    <w:rsid w:val="00605ADB"/>
    <w:rsid w:val="0061498D"/>
    <w:rsid w:val="006424EB"/>
    <w:rsid w:val="00675940"/>
    <w:rsid w:val="00677CBB"/>
    <w:rsid w:val="006C08EF"/>
    <w:rsid w:val="006D3482"/>
    <w:rsid w:val="006E6B80"/>
    <w:rsid w:val="00710176"/>
    <w:rsid w:val="0072590B"/>
    <w:rsid w:val="00773B14"/>
    <w:rsid w:val="00782555"/>
    <w:rsid w:val="007C5160"/>
    <w:rsid w:val="007C6041"/>
    <w:rsid w:val="007D17E9"/>
    <w:rsid w:val="007D7317"/>
    <w:rsid w:val="007E473E"/>
    <w:rsid w:val="00800785"/>
    <w:rsid w:val="00802C0D"/>
    <w:rsid w:val="008058B0"/>
    <w:rsid w:val="0081213F"/>
    <w:rsid w:val="00815FA1"/>
    <w:rsid w:val="00825382"/>
    <w:rsid w:val="00831D11"/>
    <w:rsid w:val="00835D09"/>
    <w:rsid w:val="00851142"/>
    <w:rsid w:val="008A2F6F"/>
    <w:rsid w:val="008A348E"/>
    <w:rsid w:val="008A56AB"/>
    <w:rsid w:val="008A6243"/>
    <w:rsid w:val="008B6D26"/>
    <w:rsid w:val="008D1492"/>
    <w:rsid w:val="008D19DD"/>
    <w:rsid w:val="008F7B82"/>
    <w:rsid w:val="0093035B"/>
    <w:rsid w:val="009441AF"/>
    <w:rsid w:val="009939A3"/>
    <w:rsid w:val="009B376D"/>
    <w:rsid w:val="009B68D0"/>
    <w:rsid w:val="009E0595"/>
    <w:rsid w:val="00A15EAD"/>
    <w:rsid w:val="00A17E55"/>
    <w:rsid w:val="00A55762"/>
    <w:rsid w:val="00A64E0A"/>
    <w:rsid w:val="00A70007"/>
    <w:rsid w:val="00A91F4A"/>
    <w:rsid w:val="00AB7823"/>
    <w:rsid w:val="00AB7AC4"/>
    <w:rsid w:val="00AD0DE2"/>
    <w:rsid w:val="00AD4911"/>
    <w:rsid w:val="00AD70EA"/>
    <w:rsid w:val="00B2630E"/>
    <w:rsid w:val="00BB6655"/>
    <w:rsid w:val="00C54BF2"/>
    <w:rsid w:val="00C66A69"/>
    <w:rsid w:val="00C875D4"/>
    <w:rsid w:val="00CD34E1"/>
    <w:rsid w:val="00CE291E"/>
    <w:rsid w:val="00D00F8C"/>
    <w:rsid w:val="00D20B1B"/>
    <w:rsid w:val="00D25FD5"/>
    <w:rsid w:val="00D41C87"/>
    <w:rsid w:val="00D43200"/>
    <w:rsid w:val="00D46F5F"/>
    <w:rsid w:val="00D60EC1"/>
    <w:rsid w:val="00D80F89"/>
    <w:rsid w:val="00D85693"/>
    <w:rsid w:val="00DB3656"/>
    <w:rsid w:val="00DD685F"/>
    <w:rsid w:val="00E032C9"/>
    <w:rsid w:val="00E4703E"/>
    <w:rsid w:val="00E523DF"/>
    <w:rsid w:val="00E763BB"/>
    <w:rsid w:val="00EC6056"/>
    <w:rsid w:val="00F0008A"/>
    <w:rsid w:val="00F0135C"/>
    <w:rsid w:val="00F44DDD"/>
    <w:rsid w:val="00F47172"/>
    <w:rsid w:val="00F740DA"/>
    <w:rsid w:val="00F84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F0E42F"/>
  <w15:chartTrackingRefBased/>
  <w15:docId w15:val="{7179D57E-8813-4AEB-B8A2-BFC1858B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0EA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15B"/>
    <w:rPr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15B"/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0B7E6D"/>
    <w:pPr>
      <w:ind w:left="720"/>
      <w:contextualSpacing/>
    </w:pPr>
    <w:rPr>
      <w:szCs w:val="22"/>
      <w:lang w:val="en-IN" w:bidi="ar-SA"/>
    </w:rPr>
  </w:style>
  <w:style w:type="paragraph" w:customStyle="1" w:styleId="Default">
    <w:name w:val="Default"/>
    <w:rsid w:val="000B7E6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115F72"/>
    <w:pPr>
      <w:spacing w:after="0" w:line="240" w:lineRule="auto"/>
      <w:ind w:right="57"/>
      <w:jc w:val="right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43AB7-3922-4B30-81E4-0A99DFBFA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Rakesh Bhatnagar</cp:lastModifiedBy>
  <cp:revision>3</cp:revision>
  <cp:lastPrinted>2019-04-25T12:53:00Z</cp:lastPrinted>
  <dcterms:created xsi:type="dcterms:W3CDTF">2020-12-03T13:22:00Z</dcterms:created>
  <dcterms:modified xsi:type="dcterms:W3CDTF">2020-12-03T13:23:00Z</dcterms:modified>
</cp:coreProperties>
</file>